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B01507" w:rsidRDefault="00B01507" w:rsidP="00B01507">
      <w:r>
        <w:t>I have addressed the following two points in the revised manuscript:</w:t>
      </w:r>
    </w:p>
    <w:p w:rsidR="00B01507" w:rsidRDefault="00B01507" w:rsidP="00B01507">
      <w:r>
        <w:t>1. The manuscript states that increasing the cavity depth from 6 cm to 10 cm reduces heat flux; however, the values in Table 4 appear to show higher heat flux for the 10 cm cases. Please verify the calculations/table entries and revise the related discussion and conclusions for consistency</w:t>
      </w:r>
    </w:p>
    <w:p w:rsidR="00B01507" w:rsidRDefault="00B01507" w:rsidP="00B01507">
      <w:r>
        <w:t>2. Please standardize units and symbols across the manuscript (e.g., report thermal resistance consistently in m2 K/W where appropriate; clearly distinguish</w:t>
      </w:r>
    </w:p>
    <w:p w:rsidR="00B01507" w:rsidRDefault="00B01507" w:rsidP="00B01507">
      <w:r>
        <w:t xml:space="preserve">T </w:t>
      </w:r>
      <w:proofErr w:type="spellStart"/>
      <w:r>
        <w:t>vs.ΔT</w:t>
      </w:r>
      <w:proofErr w:type="spellEnd"/>
      <w:r>
        <w:t>). In particular, Table 3 column headings should be clarified, as some labels suggest ΔT while entries are shown as temperatures (°C).</w:t>
      </w:r>
    </w:p>
    <w:p w:rsidR="009344FF" w:rsidRDefault="00B01507" w:rsidP="00B01507">
      <w:r>
        <w:t>Finally, I encourage the authors to revise and refine the wording in the relevant sections to improve clarity and overall manuscript quality.</w:t>
      </w:r>
    </w:p>
    <w:p w:rsidR="00430CF4" w:rsidRDefault="00430CF4" w:rsidP="00B01507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6341B" w:rsidRPr="0016341B" w:rsidRDefault="0016341B" w:rsidP="009344FF">
      <w:bookmarkStart w:id="0" w:name="_GoBack"/>
      <w:proofErr w:type="spellStart"/>
      <w:r w:rsidRPr="0016341B">
        <w:t>Dr.</w:t>
      </w:r>
      <w:proofErr w:type="spellEnd"/>
      <w:r w:rsidRPr="0016341B">
        <w:t xml:space="preserve"> </w:t>
      </w:r>
      <w:proofErr w:type="spellStart"/>
      <w:r w:rsidRPr="0016341B">
        <w:t>Chien</w:t>
      </w:r>
      <w:proofErr w:type="spellEnd"/>
      <w:r w:rsidRPr="0016341B">
        <w:t>-Jen Wang, National University of Tainan, Taiwan</w:t>
      </w:r>
      <w:bookmarkEnd w:id="0"/>
    </w:p>
    <w:sectPr w:rsidR="0016341B" w:rsidRPr="001634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yNzcyMTUzMLI0MTNT0lEKTi0uzszPAykwrAUAfaN+KywAAAA="/>
  </w:docVars>
  <w:rsids>
    <w:rsidRoot w:val="00A72896"/>
    <w:rsid w:val="0016341B"/>
    <w:rsid w:val="002C0B2C"/>
    <w:rsid w:val="00430CF4"/>
    <w:rsid w:val="006325DE"/>
    <w:rsid w:val="008270FD"/>
    <w:rsid w:val="00880333"/>
    <w:rsid w:val="009344FF"/>
    <w:rsid w:val="009F328F"/>
    <w:rsid w:val="00A72896"/>
    <w:rsid w:val="00B01507"/>
    <w:rsid w:val="00B9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4F068"/>
  <w15:docId w15:val="{27DBA23B-3035-4ED5-A166-89C07AC62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29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3</Words>
  <Characters>763</Characters>
  <Application>Microsoft Office Word</Application>
  <DocSecurity>0</DocSecurity>
  <Lines>6</Lines>
  <Paragraphs>1</Paragraphs>
  <ScaleCrop>false</ScaleCrop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158</cp:lastModifiedBy>
  <cp:revision>10</cp:revision>
  <dcterms:created xsi:type="dcterms:W3CDTF">2025-02-19T08:37:00Z</dcterms:created>
  <dcterms:modified xsi:type="dcterms:W3CDTF">2026-01-17T05:38:00Z</dcterms:modified>
</cp:coreProperties>
</file>